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77777777" w:rsidR="00467217" w:rsidRDefault="00EE278C">
      <w:pPr>
        <w:jc w:val="center"/>
        <w:rPr>
          <w:b/>
          <w:sz w:val="32"/>
          <w:szCs w:val="32"/>
        </w:rPr>
      </w:pPr>
      <w:r>
        <w:rPr>
          <w:b/>
          <w:sz w:val="32"/>
          <w:szCs w:val="32"/>
        </w:rPr>
        <w:t>MERCY CORPS – INTENT TO BID</w:t>
      </w:r>
    </w:p>
    <w:p w14:paraId="0FE162C1" w14:textId="07FEB007" w:rsidR="00467217" w:rsidRDefault="00EE278C">
      <w:pPr>
        <w:jc w:val="center"/>
      </w:pPr>
      <w:r>
        <w:t>(</w:t>
      </w:r>
      <w:r w:rsidR="14D8A23F">
        <w:t>Please</w:t>
      </w:r>
      <w:r>
        <w:t xml:space="preserve"> don’t send any bids with the Intent to Bid Form)</w:t>
      </w:r>
    </w:p>
    <w:p w14:paraId="549635C4" w14:textId="77777777" w:rsidR="00467217" w:rsidRDefault="00467217">
      <w:pPr>
        <w:jc w:val="cente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315"/>
        <w:gridCol w:w="5325"/>
      </w:tblGrid>
      <w:tr w:rsidR="00467217" w14:paraId="3D5B5935" w14:textId="77777777" w:rsidTr="41EF99F8">
        <w:tc>
          <w:tcPr>
            <w:tcW w:w="3315" w:type="dxa"/>
            <w:shd w:val="clear" w:color="auto" w:fill="auto"/>
            <w:tcMar>
              <w:top w:w="100" w:type="dxa"/>
              <w:left w:w="100" w:type="dxa"/>
              <w:bottom w:w="100" w:type="dxa"/>
              <w:right w:w="100" w:type="dxa"/>
            </w:tcMar>
          </w:tcPr>
          <w:p w14:paraId="21998E20" w14:textId="77777777" w:rsidR="00467217" w:rsidRDefault="00EE278C" w:rsidP="41EF99F8">
            <w:r w:rsidRPr="41EF99F8">
              <w:rPr>
                <w:b/>
                <w:bCs/>
              </w:rPr>
              <w:t>Country:</w:t>
            </w:r>
          </w:p>
        </w:tc>
        <w:tc>
          <w:tcPr>
            <w:tcW w:w="5325" w:type="dxa"/>
            <w:shd w:val="clear" w:color="auto" w:fill="auto"/>
            <w:tcMar>
              <w:top w:w="100" w:type="dxa"/>
              <w:left w:w="100" w:type="dxa"/>
              <w:bottom w:w="100" w:type="dxa"/>
              <w:right w:w="100" w:type="dxa"/>
            </w:tcMar>
          </w:tcPr>
          <w:p w14:paraId="1AEE2703" w14:textId="7A798EE4" w:rsidR="00467217" w:rsidRDefault="006D4A3B">
            <w:pPr>
              <w:widowControl w:val="0"/>
              <w:pBdr>
                <w:top w:val="nil"/>
                <w:left w:val="nil"/>
                <w:bottom w:val="nil"/>
                <w:right w:val="nil"/>
                <w:between w:val="nil"/>
              </w:pBdr>
              <w:rPr>
                <w:highlight w:val="yellow"/>
              </w:rPr>
            </w:pPr>
            <w:r w:rsidRPr="00BF0C4F">
              <w:t>Afghanistan</w:t>
            </w:r>
          </w:p>
        </w:tc>
      </w:tr>
      <w:tr w:rsidR="00467217" w14:paraId="379A1031" w14:textId="77777777" w:rsidTr="41EF99F8">
        <w:tc>
          <w:tcPr>
            <w:tcW w:w="3315" w:type="dxa"/>
            <w:shd w:val="clear" w:color="auto" w:fill="auto"/>
            <w:tcMar>
              <w:top w:w="100" w:type="dxa"/>
              <w:left w:w="100" w:type="dxa"/>
              <w:bottom w:w="100" w:type="dxa"/>
              <w:right w:w="100" w:type="dxa"/>
            </w:tcMar>
          </w:tcPr>
          <w:p w14:paraId="747A2C27" w14:textId="77777777" w:rsidR="00467217" w:rsidRDefault="00EE278C" w:rsidP="41EF99F8">
            <w:r w:rsidRPr="41EF99F8">
              <w:rPr>
                <w:b/>
                <w:bCs/>
              </w:rPr>
              <w:t xml:space="preserve"> Office: </w:t>
            </w:r>
          </w:p>
        </w:tc>
        <w:tc>
          <w:tcPr>
            <w:tcW w:w="5325" w:type="dxa"/>
            <w:shd w:val="clear" w:color="auto" w:fill="auto"/>
            <w:tcMar>
              <w:top w:w="100" w:type="dxa"/>
              <w:left w:w="100" w:type="dxa"/>
              <w:bottom w:w="100" w:type="dxa"/>
              <w:right w:w="100" w:type="dxa"/>
            </w:tcMar>
          </w:tcPr>
          <w:p w14:paraId="0DFCD593" w14:textId="0A86924C" w:rsidR="00467217" w:rsidRDefault="00E35B91">
            <w:pPr>
              <w:widowControl w:val="0"/>
            </w:pPr>
            <w:r>
              <w:t xml:space="preserve">Kabul </w:t>
            </w:r>
          </w:p>
        </w:tc>
      </w:tr>
      <w:tr w:rsidR="00467217" w14:paraId="55E9AF5D" w14:textId="77777777" w:rsidTr="41EF99F8">
        <w:tc>
          <w:tcPr>
            <w:tcW w:w="3315" w:type="dxa"/>
            <w:shd w:val="clear" w:color="auto" w:fill="auto"/>
            <w:tcMar>
              <w:top w:w="100" w:type="dxa"/>
              <w:left w:w="100" w:type="dxa"/>
              <w:bottom w:w="100" w:type="dxa"/>
              <w:right w:w="100" w:type="dxa"/>
            </w:tcMar>
          </w:tcPr>
          <w:p w14:paraId="2C6BEC96" w14:textId="77777777" w:rsidR="00467217" w:rsidRDefault="00EE278C" w:rsidP="41EF99F8">
            <w:r w:rsidRPr="41EF99F8">
              <w:rPr>
                <w:b/>
                <w:bCs/>
              </w:rPr>
              <w:t>Title of Procurement Activity:</w:t>
            </w:r>
          </w:p>
        </w:tc>
        <w:tc>
          <w:tcPr>
            <w:tcW w:w="5325" w:type="dxa"/>
            <w:shd w:val="clear" w:color="auto" w:fill="auto"/>
            <w:tcMar>
              <w:top w:w="100" w:type="dxa"/>
              <w:left w:w="100" w:type="dxa"/>
              <w:bottom w:w="100" w:type="dxa"/>
              <w:right w:w="100" w:type="dxa"/>
            </w:tcMar>
          </w:tcPr>
          <w:p w14:paraId="43600697" w14:textId="5E360E2E" w:rsidR="00467217" w:rsidRDefault="00021615">
            <w:pPr>
              <w:widowControl w:val="0"/>
            </w:pPr>
            <w:r>
              <w:t xml:space="preserve">Purchase of </w:t>
            </w:r>
            <w:r w:rsidR="00CC3B88">
              <w:t>2-3</w:t>
            </w:r>
            <w:r>
              <w:t xml:space="preserve"> Toyota Hilux </w:t>
            </w:r>
            <w:r w:rsidR="00CC3B88">
              <w:t>vehicles</w:t>
            </w:r>
            <w:r w:rsidR="005B660E">
              <w:t>.</w:t>
            </w:r>
          </w:p>
        </w:tc>
      </w:tr>
      <w:tr w:rsidR="00467217" w14:paraId="17C67920" w14:textId="77777777" w:rsidTr="41EF99F8">
        <w:tc>
          <w:tcPr>
            <w:tcW w:w="3315" w:type="dxa"/>
            <w:shd w:val="clear" w:color="auto" w:fill="auto"/>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325" w:type="dxa"/>
            <w:shd w:val="clear" w:color="auto" w:fill="auto"/>
            <w:tcMar>
              <w:top w:w="100" w:type="dxa"/>
              <w:left w:w="100" w:type="dxa"/>
              <w:bottom w:w="100" w:type="dxa"/>
              <w:right w:w="100" w:type="dxa"/>
            </w:tcMar>
          </w:tcPr>
          <w:p w14:paraId="791E3AE6" w14:textId="580DFBC2" w:rsidR="00467217" w:rsidRDefault="00A550DA">
            <w:pPr>
              <w:widowControl w:val="0"/>
            </w:pPr>
            <w:r w:rsidRPr="00A550DA">
              <w:t>RF</w:t>
            </w:r>
            <w:r w:rsidR="00764EFA">
              <w:t>B</w:t>
            </w:r>
            <w:r w:rsidRPr="00A550DA">
              <w:t>-</w:t>
            </w:r>
            <w:r w:rsidR="00E35B91">
              <w:t>KBL</w:t>
            </w:r>
            <w:r w:rsidRPr="00A550DA">
              <w:t>-00</w:t>
            </w:r>
            <w:r w:rsidR="00E35B91">
              <w:t>-0</w:t>
            </w:r>
            <w:r w:rsidR="00021615">
              <w:t>3</w:t>
            </w:r>
          </w:p>
        </w:tc>
      </w:tr>
    </w:tbl>
    <w:p w14:paraId="34219179" w14:textId="77777777" w:rsidR="00467217" w:rsidRDefault="00467217">
      <w:pPr>
        <w:jc w:val="both"/>
      </w:pPr>
    </w:p>
    <w:p w14:paraId="06D6A86D" w14:textId="4C8D883C" w:rsidR="00467217" w:rsidRDefault="00EE278C">
      <w:pPr>
        <w:jc w:val="both"/>
      </w:pPr>
      <w:r>
        <w:t xml:space="preserve">We intend to submit a bid in response to this solicitation upon </w:t>
      </w:r>
      <w:r w:rsidR="7E50A490">
        <w:t>receipt of the</w:t>
      </w:r>
      <w:r>
        <w:t xml:space="preserve"> </w:t>
      </w:r>
      <w:r w:rsidR="009377E1">
        <w:t xml:space="preserve">Request for Bid </w:t>
      </w:r>
      <w:r>
        <w:t xml:space="preserve">with full instructions.  </w:t>
      </w:r>
    </w:p>
    <w:p w14:paraId="74080C6D" w14:textId="77777777" w:rsidR="00467217" w:rsidRDefault="00467217">
      <w:pPr>
        <w:jc w:val="both"/>
      </w:pPr>
    </w:p>
    <w:p w14:paraId="73D19F97" w14:textId="27033009" w:rsidR="00467217" w:rsidRDefault="00EE278C">
      <w:pPr>
        <w:jc w:val="both"/>
      </w:pPr>
      <w:r>
        <w:t>We understand that this is an Intent to Bid and in no way obligates this company to participate in this process. Also, this Intent to Bid does not constitute any transactional obligation between M</w:t>
      </w:r>
      <w:r w:rsidR="009377E1">
        <w:t xml:space="preserve">ercy </w:t>
      </w:r>
      <w:r>
        <w:t>C</w:t>
      </w:r>
      <w:r w:rsidR="009377E1">
        <w:t>orps</w:t>
      </w:r>
      <w:r>
        <w:t xml:space="preserve"> and the intended </w:t>
      </w:r>
      <w:r w:rsidR="009377E1">
        <w:t>bidders</w:t>
      </w:r>
      <w:r>
        <w:t xml:space="preserve">. </w:t>
      </w:r>
    </w:p>
    <w:p w14:paraId="4BE45692" w14:textId="77777777" w:rsidR="00467217" w:rsidRDefault="00467217">
      <w:pPr>
        <w:jc w:val="both"/>
      </w:pPr>
    </w:p>
    <w:p w14:paraId="11D9FC7A" w14:textId="46871C95" w:rsidR="00467217" w:rsidRDefault="00EE278C">
      <w:pPr>
        <w:jc w:val="both"/>
      </w:pPr>
      <w:r>
        <w:t xml:space="preserve">Please find below the relevant information required to receive the </w:t>
      </w:r>
      <w:r w:rsidR="009377E1">
        <w:t xml:space="preserve">Request for </w:t>
      </w:r>
      <w:r w:rsidR="00E35B91">
        <w:t>Proposal</w:t>
      </w:r>
      <w:r>
        <w:t>:</w:t>
      </w:r>
    </w:p>
    <w:p w14:paraId="72B79B3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467217" w14:paraId="493646F9" w14:textId="77777777" w:rsidTr="2DF436C3">
        <w:tc>
          <w:tcPr>
            <w:tcW w:w="3315" w:type="dxa"/>
            <w:shd w:val="clear" w:color="auto" w:fill="auto"/>
            <w:tcMar>
              <w:top w:w="100" w:type="dxa"/>
              <w:left w:w="100" w:type="dxa"/>
              <w:bottom w:w="100" w:type="dxa"/>
              <w:right w:w="100" w:type="dxa"/>
            </w:tcMar>
          </w:tcPr>
          <w:p w14:paraId="08C9ED4A" w14:textId="77777777" w:rsidR="00467217" w:rsidRDefault="00EE278C" w:rsidP="43ED84B9">
            <w:pPr>
              <w:jc w:val="both"/>
              <w:rPr>
                <w:b/>
                <w:bCs/>
              </w:rPr>
            </w:pPr>
            <w:r w:rsidRPr="2DF436C3">
              <w:rPr>
                <w:b/>
                <w:bCs/>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2DF436C3">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2DF436C3">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2DF436C3">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2DF436C3">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2DF436C3">
        <w:trPr>
          <w:trHeight w:val="440"/>
        </w:trPr>
        <w:tc>
          <w:tcPr>
            <w:tcW w:w="8640" w:type="dxa"/>
            <w:gridSpan w:val="2"/>
            <w:tcBorders>
              <w:left w:val="single" w:sz="8" w:space="0" w:color="FFFFFF" w:themeColor="background1"/>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2DF436C3">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2DF436C3">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rsidTr="2DF436C3">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2DF436C3">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2DF436C3">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2DF436C3">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lastRenderedPageBreak/>
        <w:t>Mandatory questions and please indicate your preference (only select one response):</w:t>
      </w:r>
    </w:p>
    <w:p w14:paraId="7DA548A7" w14:textId="77777777" w:rsidR="00467217" w:rsidRDefault="00467217">
      <w:pPr>
        <w:jc w:val="both"/>
      </w:pPr>
    </w:p>
    <w:tbl>
      <w:tblPr>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73"/>
        <w:gridCol w:w="6510"/>
        <w:gridCol w:w="945"/>
        <w:gridCol w:w="855"/>
      </w:tblGrid>
      <w:tr w:rsidR="00467217" w14:paraId="2D1E8FCF" w14:textId="77777777" w:rsidTr="41EF99F8">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rsidP="41EF99F8">
            <w:pPr>
              <w:widowControl w:val="0"/>
              <w:pBdr>
                <w:top w:val="nil"/>
                <w:left w:val="nil"/>
                <w:bottom w:val="nil"/>
                <w:right w:val="nil"/>
                <w:between w:val="nil"/>
              </w:pBdr>
              <w:rPr>
                <w:b/>
                <w:bCs/>
              </w:rPr>
            </w:pPr>
            <w:r w:rsidRPr="41EF99F8">
              <w:rPr>
                <w:b/>
                <w:bCs/>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21FC3AD8" w14:textId="77777777" w:rsidTr="41EF99F8">
        <w:tc>
          <w:tcPr>
            <w:tcW w:w="373" w:type="dxa"/>
            <w:shd w:val="clear" w:color="auto" w:fill="auto"/>
            <w:tcMar>
              <w:top w:w="100" w:type="dxa"/>
              <w:left w:w="100" w:type="dxa"/>
              <w:bottom w:w="100" w:type="dxa"/>
              <w:right w:w="100" w:type="dxa"/>
            </w:tcMar>
          </w:tcPr>
          <w:p w14:paraId="3FCD4CC1" w14:textId="04FCE930" w:rsidR="00467217" w:rsidRDefault="02561E24" w:rsidP="41EF99F8">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1398502C" w14:textId="52BF527E" w:rsidR="009377E1" w:rsidRDefault="00EE278C">
            <w:pPr>
              <w:widowControl w:val="0"/>
              <w:pBdr>
                <w:top w:val="nil"/>
                <w:left w:val="nil"/>
                <w:bottom w:val="nil"/>
                <w:right w:val="nil"/>
                <w:between w:val="nil"/>
              </w:pBdr>
            </w:pPr>
            <w:r>
              <w:t>We intend to submit our bid via email</w:t>
            </w:r>
            <w:r w:rsidR="009377E1">
              <w:t xml:space="preserve">. </w:t>
            </w:r>
          </w:p>
          <w:p w14:paraId="54B5A65B" w14:textId="77777777" w:rsidR="009377E1" w:rsidRDefault="009377E1">
            <w:pPr>
              <w:widowControl w:val="0"/>
              <w:pBdr>
                <w:top w:val="nil"/>
                <w:left w:val="nil"/>
                <w:bottom w:val="nil"/>
                <w:right w:val="nil"/>
                <w:between w:val="nil"/>
              </w:pBdr>
            </w:pPr>
          </w:p>
          <w:p w14:paraId="420663FA" w14:textId="0A57CE26" w:rsidR="00467217" w:rsidRDefault="00EE278C" w:rsidP="72680222">
            <w:pPr>
              <w:widowControl w:val="0"/>
              <w:pBdr>
                <w:top w:val="nil"/>
                <w:left w:val="nil"/>
                <w:bottom w:val="nil"/>
                <w:right w:val="nil"/>
                <w:between w:val="nil"/>
              </w:pBdr>
            </w:pPr>
            <w:r>
              <w:t xml:space="preserve">We request that the </w:t>
            </w:r>
            <w:r w:rsidR="009377E1">
              <w:t xml:space="preserve">Request for </w:t>
            </w:r>
            <w:r w:rsidR="008B1090">
              <w:t>Proposal</w:t>
            </w:r>
            <w:r w:rsidR="009377E1">
              <w:t xml:space="preserve"> </w:t>
            </w:r>
            <w:r>
              <w:t>document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rsidTr="41EF99F8">
        <w:tc>
          <w:tcPr>
            <w:tcW w:w="373" w:type="dxa"/>
            <w:shd w:val="clear" w:color="auto" w:fill="auto"/>
            <w:tcMar>
              <w:top w:w="100" w:type="dxa"/>
              <w:left w:w="100" w:type="dxa"/>
              <w:bottom w:w="100" w:type="dxa"/>
              <w:right w:w="100" w:type="dxa"/>
            </w:tcMar>
          </w:tcPr>
          <w:p w14:paraId="646A29DD" w14:textId="51BC6B15" w:rsidR="00467217" w:rsidRDefault="6B25BBC7" w:rsidP="41EF99F8">
            <w:pPr>
              <w:spacing w:line="259" w:lineRule="auto"/>
            </w:pPr>
            <w:r>
              <w:t>2</w:t>
            </w:r>
          </w:p>
        </w:tc>
        <w:tc>
          <w:tcPr>
            <w:tcW w:w="6510" w:type="dxa"/>
            <w:shd w:val="clear" w:color="auto" w:fill="auto"/>
            <w:tcMar>
              <w:top w:w="100" w:type="dxa"/>
              <w:left w:w="100" w:type="dxa"/>
              <w:bottom w:w="100" w:type="dxa"/>
              <w:right w:w="100" w:type="dxa"/>
            </w:tcMar>
          </w:tcPr>
          <w:p w14:paraId="425ACF32" w14:textId="12315E12" w:rsidR="009377E1" w:rsidRDefault="00EE278C">
            <w:pPr>
              <w:widowControl w:val="0"/>
            </w:pPr>
            <w:r>
              <w:t>We intend to submit our bid via Tender Box</w:t>
            </w:r>
            <w:r w:rsidR="009377E1">
              <w:t xml:space="preserve">. </w:t>
            </w:r>
          </w:p>
          <w:p w14:paraId="166EF5D5" w14:textId="77777777" w:rsidR="009377E1" w:rsidRDefault="009377E1">
            <w:pPr>
              <w:widowControl w:val="0"/>
            </w:pPr>
          </w:p>
          <w:p w14:paraId="57D4E25E" w14:textId="4E5E9C62" w:rsidR="00467217" w:rsidRDefault="00EE278C">
            <w:pPr>
              <w:widowControl w:val="0"/>
            </w:pPr>
            <w:r>
              <w:t xml:space="preserve">We request that the </w:t>
            </w:r>
            <w:r w:rsidR="009377E1">
              <w:t xml:space="preserve">Request for </w:t>
            </w:r>
            <w:r w:rsidR="008B1090">
              <w:t>Proposal</w:t>
            </w:r>
            <w:r w:rsidR="009377E1">
              <w:t xml:space="preserve"> document be provided</w:t>
            </w:r>
            <w:r w:rsidR="6697A41B">
              <w:t>/collected</w:t>
            </w:r>
            <w:r>
              <w:t xml:space="preserve">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50695986" w:rsidR="00467217"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 </w:t>
      </w:r>
    </w:p>
    <w:p w14:paraId="2B69A6AE" w14:textId="77777777" w:rsidR="00467217" w:rsidRDefault="00467217">
      <w:pPr>
        <w:jc w:val="both"/>
      </w:pP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9377E1">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D7735" w14:textId="77777777" w:rsidR="00FC5B7C" w:rsidRDefault="00FC5B7C">
      <w:r>
        <w:separator/>
      </w:r>
    </w:p>
  </w:endnote>
  <w:endnote w:type="continuationSeparator" w:id="0">
    <w:p w14:paraId="10DD054F" w14:textId="77777777" w:rsidR="00FC5B7C" w:rsidRDefault="00FC5B7C">
      <w:r>
        <w:continuationSeparator/>
      </w:r>
    </w:p>
  </w:endnote>
  <w:endnote w:type="continuationNotice" w:id="1">
    <w:p w14:paraId="3FE6DA29" w14:textId="77777777" w:rsidR="00FC5B7C" w:rsidRDefault="00FC5B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2DD88E10" w:rsidR="00467217" w:rsidRDefault="00D663ED">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Version1.0</w:t>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68B06" w14:textId="77777777" w:rsidR="00FC5B7C" w:rsidRDefault="00FC5B7C">
      <w:r>
        <w:separator/>
      </w:r>
    </w:p>
  </w:footnote>
  <w:footnote w:type="continuationSeparator" w:id="0">
    <w:p w14:paraId="05516317" w14:textId="77777777" w:rsidR="00FC5B7C" w:rsidRDefault="00FC5B7C">
      <w:r>
        <w:continuationSeparator/>
      </w:r>
    </w:p>
  </w:footnote>
  <w:footnote w:type="continuationNotice" w:id="1">
    <w:p w14:paraId="785D2854" w14:textId="77777777" w:rsidR="00FC5B7C" w:rsidRDefault="00FC5B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ca1ALLob3QsAAAA"/>
  </w:docVars>
  <w:rsids>
    <w:rsidRoot w:val="00467217"/>
    <w:rsid w:val="000142D2"/>
    <w:rsid w:val="00021615"/>
    <w:rsid w:val="00074FE1"/>
    <w:rsid w:val="000E3618"/>
    <w:rsid w:val="001342F3"/>
    <w:rsid w:val="00422F26"/>
    <w:rsid w:val="00467217"/>
    <w:rsid w:val="005B660E"/>
    <w:rsid w:val="0063212B"/>
    <w:rsid w:val="006625CB"/>
    <w:rsid w:val="006D4A3B"/>
    <w:rsid w:val="00733758"/>
    <w:rsid w:val="00764EFA"/>
    <w:rsid w:val="00775BFD"/>
    <w:rsid w:val="00776556"/>
    <w:rsid w:val="008368E1"/>
    <w:rsid w:val="008B1090"/>
    <w:rsid w:val="009001A7"/>
    <w:rsid w:val="009377E1"/>
    <w:rsid w:val="009911F9"/>
    <w:rsid w:val="00A550DA"/>
    <w:rsid w:val="00A850D4"/>
    <w:rsid w:val="00AC14B8"/>
    <w:rsid w:val="00B66942"/>
    <w:rsid w:val="00B848DE"/>
    <w:rsid w:val="00BA5189"/>
    <w:rsid w:val="00BB0F6A"/>
    <w:rsid w:val="00BF0C4F"/>
    <w:rsid w:val="00CC3B88"/>
    <w:rsid w:val="00CF1462"/>
    <w:rsid w:val="00D663ED"/>
    <w:rsid w:val="00DA71CB"/>
    <w:rsid w:val="00DE43DA"/>
    <w:rsid w:val="00E35B91"/>
    <w:rsid w:val="00E6383F"/>
    <w:rsid w:val="00EE278C"/>
    <w:rsid w:val="00FA43E1"/>
    <w:rsid w:val="00FC5B7C"/>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02F1FEE-47D0-40B4-8E98-08B3E05EC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474FE3-AF44-47A6-ACB9-6834D42E07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254</Words>
  <Characters>1453</Characters>
  <Application>Microsoft Office Word</Application>
  <DocSecurity>0</DocSecurity>
  <Lines>12</Lines>
  <Paragraphs>3</Paragraphs>
  <ScaleCrop>false</ScaleCrop>
  <Company/>
  <LinksUpToDate>false</LinksUpToDate>
  <CharactersWithSpaces>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2 Stage</cp:keywords>
  <cp:lastModifiedBy>Asad</cp:lastModifiedBy>
  <cp:revision>10</cp:revision>
  <dcterms:created xsi:type="dcterms:W3CDTF">2024-01-21T11:23:00Z</dcterms:created>
  <dcterms:modified xsi:type="dcterms:W3CDTF">2024-04-28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